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6D1B" w:rsidRDefault="00416D1B" w:rsidP="00331D2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331D2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</w:p>
    <w:p w:rsidR="00BF2256" w:rsidRDefault="00BF2256" w:rsidP="00BF2256">
      <w:pPr>
        <w:jc w:val="both"/>
        <w:rPr>
          <w:rFonts w:ascii="Times New Roman" w:hAnsi="Times New Roman" w:cs="Times New Roman"/>
          <w:sz w:val="24"/>
          <w:szCs w:val="24"/>
        </w:rPr>
      </w:pPr>
      <w:r w:rsidRPr="00BF2256">
        <w:rPr>
          <w:rFonts w:ascii="Times New Roman" w:hAnsi="Times New Roman" w:cs="Times New Roman"/>
          <w:sz w:val="24"/>
          <w:szCs w:val="24"/>
        </w:rPr>
        <w:t>Assume the variable rank contains the process rank and root is 3. W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2256">
        <w:rPr>
          <w:rFonts w:ascii="Times New Roman" w:hAnsi="Times New Roman" w:cs="Times New Roman"/>
          <w:sz w:val="24"/>
          <w:szCs w:val="24"/>
        </w:rPr>
        <w:t>will be stored in array 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2256">
        <w:rPr>
          <w:rFonts w:ascii="Times New Roman" w:hAnsi="Times New Roman" w:cs="Times New Roman"/>
          <w:sz w:val="24"/>
          <w:szCs w:val="24"/>
        </w:rPr>
        <w:t>[</w:t>
      </w:r>
      <w:r w:rsidR="00E30F40">
        <w:rPr>
          <w:rFonts w:ascii="Times New Roman" w:hAnsi="Times New Roman" w:cs="Times New Roman"/>
          <w:sz w:val="24"/>
          <w:szCs w:val="24"/>
        </w:rPr>
        <w:t xml:space="preserve"> </w:t>
      </w:r>
      <w:r w:rsidRPr="00BF2256">
        <w:rPr>
          <w:rFonts w:ascii="Times New Roman" w:hAnsi="Times New Roman" w:cs="Times New Roman"/>
          <w:sz w:val="24"/>
          <w:szCs w:val="24"/>
        </w:rPr>
        <w:t>] on each of four processes if each execute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2256">
        <w:rPr>
          <w:rFonts w:ascii="Times New Roman" w:hAnsi="Times New Roman" w:cs="Times New Roman"/>
          <w:sz w:val="24"/>
          <w:szCs w:val="24"/>
        </w:rPr>
        <w:t>following code fragment?</w:t>
      </w:r>
    </w:p>
    <w:p w:rsidR="00EA22EE" w:rsidRPr="00EA22EE" w:rsidRDefault="00EA22EE" w:rsidP="00EA22EE">
      <w:pPr>
        <w:jc w:val="both"/>
        <w:rPr>
          <w:rFonts w:ascii="Times New Roman" w:hAnsi="Times New Roman" w:cs="Times New Roman"/>
          <w:i/>
          <w:iCs/>
          <w:sz w:val="24"/>
          <w:szCs w:val="24"/>
          <w:highlight w:val="yellow"/>
        </w:rPr>
      </w:pPr>
      <w:proofErr w:type="spellStart"/>
      <w:proofErr w:type="gramStart"/>
      <w:r w:rsidRPr="00EA22E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int</w:t>
      </w:r>
      <w:proofErr w:type="spellEnd"/>
      <w:proofErr w:type="gramEnd"/>
      <w:r w:rsidRPr="00EA22E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 xml:space="preserve"> b [4] = {0 , 0 , 0 , 0};</w:t>
      </w:r>
    </w:p>
    <w:p w:rsidR="003518B1" w:rsidRDefault="00EA22EE" w:rsidP="00EA22EE">
      <w:pPr>
        <w:jc w:val="both"/>
        <w:rPr>
          <w:rFonts w:ascii="Times New Roman" w:hAnsi="Times New Roman" w:cs="Times New Roman"/>
          <w:sz w:val="24"/>
          <w:szCs w:val="24"/>
        </w:rPr>
      </w:pPr>
      <w:r w:rsidRPr="00EA22E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MPI_Gather ( &amp; rank , 1 , MPI_INT , b , 1 , MPI_INT , root ,</w:t>
      </w:r>
      <w:r w:rsidRPr="00EA22E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MPI_COMM_WORLD</w:t>
      </w:r>
      <w:r w:rsidRPr="00EA22EE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);</w:t>
      </w:r>
      <w:r>
        <w:rPr>
          <w:rFonts w:ascii="Times New Roman" w:hAnsi="Times New Roman" w:cs="Times New Roman"/>
          <w:sz w:val="24"/>
          <w:szCs w:val="24"/>
        </w:rPr>
        <w:br/>
      </w:r>
      <w:r w:rsidR="003518B1">
        <w:rPr>
          <w:rFonts w:ascii="Times New Roman" w:hAnsi="Times New Roman" w:cs="Times New Roman"/>
          <w:sz w:val="24"/>
          <w:szCs w:val="24"/>
        </w:rPr>
        <w:br/>
        <w:t xml:space="preserve">Hint. The function prototype is as follows: 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MPI_Gather (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void</w:t>
      </w:r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* </w:t>
      </w: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sendbuf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// pointer to send buffer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sendcount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// number of items to send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Datatype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sendtype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</w:t>
      </w:r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type of send buffer data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void</w:t>
      </w:r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* </w:t>
      </w: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recvbuf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pointer to receive buffer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recvcount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items to receive per process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Datatype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recvtype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,</w:t>
      </w:r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type of receive buffer data</w:t>
      </w:r>
    </w:p>
    <w:p w:rsidR="00BF2256" w:rsidRPr="00BF2256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root 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rank of receiving process</w:t>
      </w:r>
    </w:p>
    <w:p w:rsidR="003518B1" w:rsidRDefault="00BF2256" w:rsidP="00BF2256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proofErr w:type="spell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Comm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proofErr w:type="spellStart"/>
      <w:proofErr w:type="gramStart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comm</w:t>
      </w:r>
      <w:proofErr w:type="spell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)</w:t>
      </w:r>
      <w:proofErr w:type="gramEnd"/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</w:r>
      <w:r w:rsidRPr="00BF225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// MPI communicator to use</w:t>
      </w:r>
    </w:p>
    <w:p w:rsidR="00E30F40" w:rsidRPr="003518B1" w:rsidRDefault="00E30F40" w:rsidP="00BF225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Code</w:t>
      </w: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31D25" w:rsidRDefault="003518B1" w:rsidP="00E30F4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marks</w:t>
      </w:r>
      <w:bookmarkStart w:id="0" w:name="_GoBack"/>
      <w:bookmarkEnd w:id="0"/>
    </w:p>
    <w:p w:rsidR="00331D25" w:rsidRDefault="00331D25">
      <w:pPr>
        <w:rPr>
          <w:rFonts w:ascii="Times New Roman" w:hAnsi="Times New Roman" w:cs="Times New Roman"/>
          <w:sz w:val="24"/>
          <w:szCs w:val="24"/>
        </w:rPr>
      </w:pPr>
    </w:p>
    <w:sectPr w:rsidR="00331D25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CCF" w:rsidRDefault="004A1CCF" w:rsidP="004023CA">
      <w:pPr>
        <w:spacing w:after="0" w:line="240" w:lineRule="auto"/>
      </w:pPr>
      <w:r>
        <w:separator/>
      </w:r>
    </w:p>
  </w:endnote>
  <w:endnote w:type="continuationSeparator" w:id="0">
    <w:p w:rsidR="004A1CCF" w:rsidRDefault="004A1CCF" w:rsidP="00402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CCF" w:rsidRDefault="004A1CCF" w:rsidP="004023CA">
      <w:pPr>
        <w:spacing w:after="0" w:line="240" w:lineRule="auto"/>
      </w:pPr>
      <w:r>
        <w:separator/>
      </w:r>
    </w:p>
  </w:footnote>
  <w:footnote w:type="continuationSeparator" w:id="0">
    <w:p w:rsidR="004A1CCF" w:rsidRDefault="004A1CCF" w:rsidP="00402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369A" w:rsidRDefault="00C0369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</w:p>
  <w:p w:rsidR="00C0369A" w:rsidRDefault="00C0369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sse</w:t>
    </w:r>
    <w:r w:rsidR="00BF2256">
      <w:rPr>
        <w:rFonts w:ascii="Times New Roman" w:hAnsi="Times New Roman" w:cs="Times New Roman"/>
        <w:sz w:val="24"/>
        <w:szCs w:val="24"/>
      </w:rPr>
      <w:t xml:space="preserve">ssment No. </w:t>
    </w:r>
    <w:r w:rsidR="00BF2256">
      <w:rPr>
        <w:rFonts w:ascii="Times New Roman" w:hAnsi="Times New Roman" w:cs="Times New Roman"/>
        <w:sz w:val="24"/>
        <w:szCs w:val="24"/>
      </w:rPr>
      <w:tab/>
      <w:t>: 10</w:t>
    </w:r>
  </w:p>
  <w:p w:rsidR="00416D1B" w:rsidRPr="00416D1B" w:rsidRDefault="00A6615A" w:rsidP="00A6615A">
    <w:pPr>
      <w:pStyle w:val="Header"/>
      <w:tabs>
        <w:tab w:val="clear" w:pos="4513"/>
        <w:tab w:val="left" w:pos="1276"/>
        <w:tab w:val="left" w:pos="1701"/>
      </w:tabs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F</w:t>
    </w:r>
    <w:r w:rsidRPr="00A6615A">
      <w:rPr>
        <w:rFonts w:ascii="Times New Roman" w:hAnsi="Times New Roman" w:cs="Times New Roman"/>
        <w:b/>
        <w:bCs/>
        <w:sz w:val="24"/>
        <w:szCs w:val="24"/>
      </w:rPr>
      <w:t>unction</w:t>
    </w:r>
    <w:r>
      <w:rPr>
        <w:rFonts w:ascii="Times New Roman" w:hAnsi="Times New Roman" w:cs="Times New Roman"/>
        <w:b/>
        <w:bCs/>
        <w:sz w:val="24"/>
        <w:szCs w:val="24"/>
      </w:rPr>
      <w:t>:</w:t>
    </w:r>
    <w:r w:rsidRPr="00A6615A">
      <w:rPr>
        <w:rFonts w:ascii="Times New Roman" w:hAnsi="Times New Roman" w:cs="Times New Roman"/>
        <w:b/>
        <w:bCs/>
        <w:sz w:val="24"/>
        <w:szCs w:val="24"/>
      </w:rPr>
      <w:t xml:space="preserve"> MPI_</w:t>
    </w:r>
    <w:r w:rsidR="00BF2256">
      <w:rPr>
        <w:rFonts w:ascii="Times New Roman" w:hAnsi="Times New Roman" w:cs="Times New Roman"/>
        <w:b/>
        <w:bCs/>
        <w:sz w:val="24"/>
        <w:szCs w:val="24"/>
      </w:rPr>
      <w:t>Gather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Pr="00A6615A">
      <w:rPr>
        <w:rFonts w:ascii="Times New Roman" w:hAnsi="Times New Roman" w:cs="Times New Roman"/>
        <w:b/>
        <w:bCs/>
        <w:sz w:val="24"/>
        <w:szCs w:val="24"/>
      </w:rPr>
      <w:t>(</w:t>
    </w:r>
    <w:r w:rsidR="00BF2256"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Pr="00A6615A">
      <w:rPr>
        <w:rFonts w:ascii="Times New Roman" w:hAnsi="Times New Roman" w:cs="Times New Roman"/>
        <w:b/>
        <w:bCs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2624C"/>
    <w:multiLevelType w:val="hybridMultilevel"/>
    <w:tmpl w:val="BB9246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750664"/>
    <w:multiLevelType w:val="hybridMultilevel"/>
    <w:tmpl w:val="4C0841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C477B6"/>
    <w:multiLevelType w:val="hybridMultilevel"/>
    <w:tmpl w:val="956850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8C09A1"/>
    <w:multiLevelType w:val="hybridMultilevel"/>
    <w:tmpl w:val="570A8A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5A1A9B"/>
    <w:multiLevelType w:val="hybridMultilevel"/>
    <w:tmpl w:val="BB5649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A54772"/>
    <w:multiLevelType w:val="multilevel"/>
    <w:tmpl w:val="2826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BEC049D"/>
    <w:multiLevelType w:val="multilevel"/>
    <w:tmpl w:val="4BD0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D8276F0"/>
    <w:multiLevelType w:val="hybridMultilevel"/>
    <w:tmpl w:val="18A4C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EB0CFD"/>
    <w:multiLevelType w:val="hybridMultilevel"/>
    <w:tmpl w:val="D9D2E4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4515E3"/>
    <w:multiLevelType w:val="multilevel"/>
    <w:tmpl w:val="9EEC4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9C9761C"/>
    <w:multiLevelType w:val="hybridMultilevel"/>
    <w:tmpl w:val="B5C27E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31796A"/>
    <w:multiLevelType w:val="hybridMultilevel"/>
    <w:tmpl w:val="18A4C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5"/>
  </w:num>
  <w:num w:numId="5">
    <w:abstractNumId w:val="9"/>
  </w:num>
  <w:num w:numId="6">
    <w:abstractNumId w:val="3"/>
  </w:num>
  <w:num w:numId="7">
    <w:abstractNumId w:val="2"/>
  </w:num>
  <w:num w:numId="8">
    <w:abstractNumId w:val="10"/>
  </w:num>
  <w:num w:numId="9">
    <w:abstractNumId w:val="1"/>
  </w:num>
  <w:num w:numId="10">
    <w:abstractNumId w:val="7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TS2BCITY0sjAyUdpeDU4uLM/DyQAsNaANPx+eAsAAAA"/>
  </w:docVars>
  <w:rsids>
    <w:rsidRoot w:val="004023CA"/>
    <w:rsid w:val="000971D1"/>
    <w:rsid w:val="000F268F"/>
    <w:rsid w:val="001107F6"/>
    <w:rsid w:val="00114B75"/>
    <w:rsid w:val="00166DA2"/>
    <w:rsid w:val="001B484A"/>
    <w:rsid w:val="002242EE"/>
    <w:rsid w:val="00236075"/>
    <w:rsid w:val="0027058F"/>
    <w:rsid w:val="00272069"/>
    <w:rsid w:val="002955A7"/>
    <w:rsid w:val="002D3FCC"/>
    <w:rsid w:val="00305980"/>
    <w:rsid w:val="00331D25"/>
    <w:rsid w:val="003518B1"/>
    <w:rsid w:val="003660A8"/>
    <w:rsid w:val="003A581A"/>
    <w:rsid w:val="003E5E2E"/>
    <w:rsid w:val="00400BD0"/>
    <w:rsid w:val="004023CA"/>
    <w:rsid w:val="00416D1B"/>
    <w:rsid w:val="0043197A"/>
    <w:rsid w:val="00483D22"/>
    <w:rsid w:val="004A1CCF"/>
    <w:rsid w:val="004C6A34"/>
    <w:rsid w:val="004D54C8"/>
    <w:rsid w:val="00543DA5"/>
    <w:rsid w:val="00544B9D"/>
    <w:rsid w:val="0055319F"/>
    <w:rsid w:val="00562FF8"/>
    <w:rsid w:val="00577E01"/>
    <w:rsid w:val="005B77C8"/>
    <w:rsid w:val="005D0067"/>
    <w:rsid w:val="005D0172"/>
    <w:rsid w:val="005E077A"/>
    <w:rsid w:val="005E3054"/>
    <w:rsid w:val="005F3EDD"/>
    <w:rsid w:val="006532BB"/>
    <w:rsid w:val="00684D47"/>
    <w:rsid w:val="00696A72"/>
    <w:rsid w:val="006C05A0"/>
    <w:rsid w:val="006D4D25"/>
    <w:rsid w:val="007848F1"/>
    <w:rsid w:val="00796BA0"/>
    <w:rsid w:val="007D2D13"/>
    <w:rsid w:val="007F3F0E"/>
    <w:rsid w:val="00806D86"/>
    <w:rsid w:val="00841A5E"/>
    <w:rsid w:val="00870D6D"/>
    <w:rsid w:val="008A0B9E"/>
    <w:rsid w:val="008D4246"/>
    <w:rsid w:val="008E69BF"/>
    <w:rsid w:val="008F4400"/>
    <w:rsid w:val="00945A77"/>
    <w:rsid w:val="009745FE"/>
    <w:rsid w:val="0099637F"/>
    <w:rsid w:val="009D423B"/>
    <w:rsid w:val="009D7536"/>
    <w:rsid w:val="009E562B"/>
    <w:rsid w:val="00A11928"/>
    <w:rsid w:val="00A529C9"/>
    <w:rsid w:val="00A6615A"/>
    <w:rsid w:val="00A7406C"/>
    <w:rsid w:val="00A93376"/>
    <w:rsid w:val="00AB7949"/>
    <w:rsid w:val="00AD7B12"/>
    <w:rsid w:val="00B155E6"/>
    <w:rsid w:val="00BC53CE"/>
    <w:rsid w:val="00BE04C9"/>
    <w:rsid w:val="00BF2256"/>
    <w:rsid w:val="00C0369A"/>
    <w:rsid w:val="00C421F4"/>
    <w:rsid w:val="00CE65CA"/>
    <w:rsid w:val="00D925E7"/>
    <w:rsid w:val="00E30F40"/>
    <w:rsid w:val="00E46F5D"/>
    <w:rsid w:val="00E63A82"/>
    <w:rsid w:val="00EA22EE"/>
    <w:rsid w:val="00EA7BE4"/>
    <w:rsid w:val="00EE2A19"/>
    <w:rsid w:val="00EF48D1"/>
    <w:rsid w:val="00F20394"/>
    <w:rsid w:val="00F34F21"/>
    <w:rsid w:val="00F40FEF"/>
    <w:rsid w:val="00F75733"/>
    <w:rsid w:val="00FA5B26"/>
    <w:rsid w:val="00FD71E7"/>
    <w:rsid w:val="00FE3587"/>
    <w:rsid w:val="00FF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BC53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0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HTMLCode">
    <w:name w:val="HTML Code"/>
    <w:basedOn w:val="DefaultParagraphFont"/>
    <w:uiPriority w:val="99"/>
    <w:semiHidden/>
    <w:unhideWhenUsed/>
    <w:rsid w:val="002705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27058F"/>
  </w:style>
  <w:style w:type="character" w:customStyle="1" w:styleId="o">
    <w:name w:val="o"/>
    <w:basedOn w:val="DefaultParagraphFont"/>
    <w:rsid w:val="0027058F"/>
  </w:style>
  <w:style w:type="character" w:customStyle="1" w:styleId="p">
    <w:name w:val="p"/>
    <w:basedOn w:val="DefaultParagraphFont"/>
    <w:rsid w:val="0027058F"/>
  </w:style>
  <w:style w:type="character" w:customStyle="1" w:styleId="mi">
    <w:name w:val="mi"/>
    <w:basedOn w:val="DefaultParagraphFont"/>
    <w:rsid w:val="0027058F"/>
  </w:style>
  <w:style w:type="character" w:customStyle="1" w:styleId="kt">
    <w:name w:val="kt"/>
    <w:basedOn w:val="DefaultParagraphFont"/>
    <w:rsid w:val="003518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BC53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0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HTMLCode">
    <w:name w:val="HTML Code"/>
    <w:basedOn w:val="DefaultParagraphFont"/>
    <w:uiPriority w:val="99"/>
    <w:semiHidden/>
    <w:unhideWhenUsed/>
    <w:rsid w:val="002705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27058F"/>
  </w:style>
  <w:style w:type="character" w:customStyle="1" w:styleId="o">
    <w:name w:val="o"/>
    <w:basedOn w:val="DefaultParagraphFont"/>
    <w:rsid w:val="0027058F"/>
  </w:style>
  <w:style w:type="character" w:customStyle="1" w:styleId="p">
    <w:name w:val="p"/>
    <w:basedOn w:val="DefaultParagraphFont"/>
    <w:rsid w:val="0027058F"/>
  </w:style>
  <w:style w:type="character" w:customStyle="1" w:styleId="mi">
    <w:name w:val="mi"/>
    <w:basedOn w:val="DefaultParagraphFont"/>
    <w:rsid w:val="0027058F"/>
  </w:style>
  <w:style w:type="character" w:customStyle="1" w:styleId="kt">
    <w:name w:val="kt"/>
    <w:basedOn w:val="DefaultParagraphFont"/>
    <w:rsid w:val="003518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8</cp:revision>
  <cp:lastPrinted>2020-10-12T07:28:00Z</cp:lastPrinted>
  <dcterms:created xsi:type="dcterms:W3CDTF">2020-10-12T07:18:00Z</dcterms:created>
  <dcterms:modified xsi:type="dcterms:W3CDTF">2020-10-12T07:28:00Z</dcterms:modified>
</cp:coreProperties>
</file>